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3F3F" w:rsidRDefault="00B854E1">
      <w:pPr>
        <w:pStyle w:val="Title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November 6</w:t>
      </w:r>
      <w:r w:rsidR="00A9242F" w:rsidRPr="0039629E">
        <w:rPr>
          <w:sz w:val="26"/>
          <w:szCs w:val="26"/>
        </w:rPr>
        <w:t>, 2018</w:t>
      </w:r>
    </w:p>
    <w:p w:rsidR="00F2606B" w:rsidRPr="00F2606B" w:rsidRDefault="00F2606B">
      <w:pPr>
        <w:pStyle w:val="Title"/>
        <w:rPr>
          <w:sz w:val="26"/>
          <w:szCs w:val="26"/>
          <w:highlight w:val="yellow"/>
        </w:rPr>
      </w:pPr>
      <w:r w:rsidRPr="00F2606B">
        <w:rPr>
          <w:sz w:val="26"/>
          <w:szCs w:val="26"/>
          <w:highlight w:val="yellow"/>
        </w:rPr>
        <w:t>Coordinated Entry System Meeting</w:t>
      </w:r>
    </w:p>
    <w:p w:rsidR="00F2606B" w:rsidRPr="0039629E" w:rsidRDefault="00F2606B">
      <w:pPr>
        <w:pStyle w:val="Title"/>
        <w:rPr>
          <w:sz w:val="26"/>
          <w:szCs w:val="26"/>
        </w:rPr>
      </w:pPr>
      <w:r w:rsidRPr="00F2606B">
        <w:rPr>
          <w:sz w:val="26"/>
          <w:szCs w:val="26"/>
          <w:highlight w:val="yellow"/>
        </w:rPr>
        <w:t>12:00-1:00</w:t>
      </w:r>
    </w:p>
    <w:p w:rsidR="000850BB" w:rsidRDefault="000850BB">
      <w:pPr>
        <w:pStyle w:val="Title"/>
        <w:rPr>
          <w:sz w:val="26"/>
          <w:szCs w:val="26"/>
        </w:rPr>
      </w:pPr>
      <w:r w:rsidRPr="0039629E">
        <w:rPr>
          <w:sz w:val="26"/>
          <w:szCs w:val="26"/>
        </w:rPr>
        <w:t>Continuum of Care Advisory Committee</w:t>
      </w:r>
    </w:p>
    <w:p w:rsidR="00B854E1" w:rsidRDefault="00DC5E91" w:rsidP="00B854E1">
      <w:pPr>
        <w:pStyle w:val="Title"/>
        <w:rPr>
          <w:sz w:val="26"/>
          <w:szCs w:val="26"/>
        </w:rPr>
      </w:pPr>
      <w:r>
        <w:rPr>
          <w:sz w:val="26"/>
          <w:szCs w:val="26"/>
        </w:rPr>
        <w:t>1:00-3:00</w:t>
      </w:r>
    </w:p>
    <w:p w:rsidR="00B854E1" w:rsidRDefault="00B854E1" w:rsidP="00B854E1">
      <w:pPr>
        <w:pStyle w:val="Title"/>
        <w:rPr>
          <w:sz w:val="26"/>
          <w:szCs w:val="26"/>
          <w:highlight w:val="yellow"/>
        </w:rPr>
      </w:pPr>
      <w:r w:rsidRPr="00B854E1">
        <w:rPr>
          <w:sz w:val="26"/>
          <w:szCs w:val="26"/>
          <w:highlight w:val="yellow"/>
        </w:rPr>
        <w:t xml:space="preserve"> </w:t>
      </w:r>
      <w:r>
        <w:rPr>
          <w:sz w:val="26"/>
          <w:szCs w:val="26"/>
          <w:highlight w:val="yellow"/>
        </w:rPr>
        <w:t>Lakes and Pines</w:t>
      </w:r>
    </w:p>
    <w:p w:rsidR="00B854E1" w:rsidRPr="0039629E" w:rsidRDefault="00B854E1" w:rsidP="00B854E1">
      <w:pPr>
        <w:pStyle w:val="Title"/>
        <w:rPr>
          <w:sz w:val="26"/>
          <w:szCs w:val="26"/>
        </w:rPr>
      </w:pPr>
      <w:r w:rsidRPr="00B854E1">
        <w:rPr>
          <w:sz w:val="26"/>
          <w:szCs w:val="26"/>
          <w:highlight w:val="yellow"/>
        </w:rPr>
        <w:t xml:space="preserve"> </w:t>
      </w:r>
      <w:r w:rsidRPr="00B854E1">
        <w:rPr>
          <w:rStyle w:val="w8qarf"/>
          <w:b w:val="0"/>
          <w:bCs w:val="0"/>
          <w:color w:val="222222"/>
          <w:sz w:val="26"/>
          <w:szCs w:val="26"/>
          <w:highlight w:val="yellow"/>
          <w:shd w:val="clear" w:color="auto" w:fill="FFFFFF"/>
        </w:rPr>
        <w:t> </w:t>
      </w:r>
      <w:r w:rsidRPr="00B854E1">
        <w:rPr>
          <w:rStyle w:val="lrzxr"/>
          <w:color w:val="222222"/>
          <w:sz w:val="26"/>
          <w:szCs w:val="26"/>
          <w:highlight w:val="yellow"/>
          <w:shd w:val="clear" w:color="auto" w:fill="FFFFFF"/>
        </w:rPr>
        <w:t xml:space="preserve">1700 E Maple Ave., </w:t>
      </w:r>
      <w:r w:rsidRPr="00B854E1">
        <w:rPr>
          <w:sz w:val="26"/>
          <w:szCs w:val="26"/>
          <w:highlight w:val="yellow"/>
        </w:rPr>
        <w:t>Mora MN</w:t>
      </w:r>
    </w:p>
    <w:p w:rsidR="006B3F3F" w:rsidRPr="0039629E" w:rsidRDefault="006B3F3F">
      <w:pPr>
        <w:jc w:val="center"/>
        <w:rPr>
          <w:b/>
          <w:bCs/>
          <w:sz w:val="26"/>
          <w:szCs w:val="26"/>
        </w:rPr>
      </w:pPr>
      <w:r w:rsidRPr="0039629E">
        <w:rPr>
          <w:b/>
          <w:bCs/>
          <w:sz w:val="26"/>
          <w:szCs w:val="26"/>
        </w:rPr>
        <w:t>CoC Board Meeting</w:t>
      </w:r>
    </w:p>
    <w:p w:rsidR="00012768" w:rsidRPr="0039629E" w:rsidRDefault="00B405D5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Right after CoC meeting</w:t>
      </w:r>
    </w:p>
    <w:p w:rsidR="00B96C1A" w:rsidRDefault="00B96C1A" w:rsidP="00F94E4B">
      <w:pPr>
        <w:ind w:left="1440"/>
        <w:jc w:val="center"/>
      </w:pPr>
    </w:p>
    <w:p w:rsidR="00C3089C" w:rsidRDefault="000850BB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734A15">
        <w:rPr>
          <w:sz w:val="22"/>
          <w:szCs w:val="22"/>
        </w:rPr>
        <w:t>Welcome and Introductions</w:t>
      </w:r>
    </w:p>
    <w:p w:rsidR="00616EBB" w:rsidRPr="009B1BE2" w:rsidRDefault="00616EBB" w:rsidP="00F94E4B">
      <w:pPr>
        <w:ind w:left="1440"/>
        <w:rPr>
          <w:sz w:val="22"/>
          <w:szCs w:val="22"/>
        </w:rPr>
      </w:pPr>
    </w:p>
    <w:p w:rsidR="00C3089C" w:rsidRDefault="00606A5E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734A15">
        <w:rPr>
          <w:sz w:val="22"/>
          <w:szCs w:val="22"/>
        </w:rPr>
        <w:t xml:space="preserve">Approval </w:t>
      </w:r>
      <w:r w:rsidR="003871D5" w:rsidRPr="00734A15">
        <w:rPr>
          <w:sz w:val="22"/>
          <w:szCs w:val="22"/>
        </w:rPr>
        <w:t xml:space="preserve">of </w:t>
      </w:r>
      <w:r w:rsidR="00DC5E91">
        <w:rPr>
          <w:sz w:val="22"/>
          <w:szCs w:val="22"/>
        </w:rPr>
        <w:t xml:space="preserve">  </w:t>
      </w:r>
      <w:r w:rsidR="00B854E1">
        <w:rPr>
          <w:sz w:val="22"/>
          <w:szCs w:val="22"/>
        </w:rPr>
        <w:t>October 2</w:t>
      </w:r>
      <w:r w:rsidR="00705446">
        <w:rPr>
          <w:sz w:val="22"/>
          <w:szCs w:val="22"/>
        </w:rPr>
        <w:t>, 2018</w:t>
      </w:r>
      <w:r w:rsidR="00A9242F">
        <w:rPr>
          <w:sz w:val="22"/>
          <w:szCs w:val="22"/>
        </w:rPr>
        <w:t xml:space="preserve"> minutes</w:t>
      </w:r>
    </w:p>
    <w:p w:rsidR="00616EBB" w:rsidRPr="009B1BE2" w:rsidRDefault="00616EBB" w:rsidP="00F94E4B">
      <w:pPr>
        <w:pStyle w:val="ListParagraph"/>
        <w:ind w:left="2160"/>
        <w:rPr>
          <w:sz w:val="22"/>
          <w:szCs w:val="22"/>
        </w:rPr>
      </w:pPr>
    </w:p>
    <w:p w:rsidR="008F1A5E" w:rsidRDefault="00B9484D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 w:rsidRPr="00BC14AA">
        <w:rPr>
          <w:sz w:val="22"/>
          <w:szCs w:val="22"/>
        </w:rPr>
        <w:t>Additions to the Agenda</w:t>
      </w:r>
    </w:p>
    <w:p w:rsidR="00BC37DD" w:rsidRDefault="00BC37DD" w:rsidP="00BC37DD">
      <w:pPr>
        <w:ind w:left="2160"/>
        <w:rPr>
          <w:sz w:val="22"/>
          <w:szCs w:val="22"/>
        </w:rPr>
      </w:pPr>
    </w:p>
    <w:p w:rsidR="00BC37DD" w:rsidRDefault="00BC37DD" w:rsidP="00F94E4B">
      <w:pPr>
        <w:numPr>
          <w:ilvl w:val="1"/>
          <w:numId w:val="3"/>
        </w:numPr>
        <w:tabs>
          <w:tab w:val="clear" w:pos="1080"/>
          <w:tab w:val="num" w:pos="2520"/>
        </w:tabs>
        <w:ind w:left="2160"/>
        <w:rPr>
          <w:sz w:val="22"/>
          <w:szCs w:val="22"/>
        </w:rPr>
      </w:pPr>
      <w:r>
        <w:rPr>
          <w:sz w:val="22"/>
          <w:szCs w:val="22"/>
        </w:rPr>
        <w:t>Guardian Angels Senior Housing</w:t>
      </w:r>
      <w:r w:rsidR="00971AE0">
        <w:rPr>
          <w:sz w:val="22"/>
          <w:szCs w:val="22"/>
        </w:rPr>
        <w:t xml:space="preserve"> – need approval</w:t>
      </w:r>
    </w:p>
    <w:p w:rsidR="00BC37DD" w:rsidRDefault="00941A92" w:rsidP="001A27A1">
      <w:pPr>
        <w:pStyle w:val="ListParagraph"/>
        <w:numPr>
          <w:ilvl w:val="0"/>
          <w:numId w:val="43"/>
        </w:numPr>
        <w:rPr>
          <w:sz w:val="22"/>
          <w:szCs w:val="22"/>
        </w:rPr>
      </w:pPr>
      <w:r>
        <w:rPr>
          <w:sz w:val="22"/>
          <w:szCs w:val="22"/>
        </w:rPr>
        <w:t>Ability to take homeless seniors off the priority list for housing</w:t>
      </w:r>
    </w:p>
    <w:p w:rsidR="00941A92" w:rsidRDefault="00941A92" w:rsidP="001A27A1">
      <w:pPr>
        <w:pStyle w:val="ListParagraph"/>
        <w:numPr>
          <w:ilvl w:val="0"/>
          <w:numId w:val="43"/>
        </w:numPr>
        <w:rPr>
          <w:sz w:val="22"/>
          <w:szCs w:val="22"/>
        </w:rPr>
      </w:pPr>
      <w:r>
        <w:rPr>
          <w:sz w:val="22"/>
          <w:szCs w:val="22"/>
        </w:rPr>
        <w:t>MOU</w:t>
      </w:r>
    </w:p>
    <w:p w:rsidR="00941A92" w:rsidRPr="001A27A1" w:rsidRDefault="00941A92" w:rsidP="001A27A1">
      <w:pPr>
        <w:pStyle w:val="ListParagraph"/>
        <w:numPr>
          <w:ilvl w:val="0"/>
          <w:numId w:val="43"/>
        </w:numPr>
        <w:rPr>
          <w:sz w:val="22"/>
          <w:szCs w:val="22"/>
        </w:rPr>
      </w:pPr>
      <w:r>
        <w:rPr>
          <w:sz w:val="22"/>
          <w:szCs w:val="22"/>
        </w:rPr>
        <w:t>FHPAP request</w:t>
      </w:r>
    </w:p>
    <w:p w:rsidR="00DC5E91" w:rsidRDefault="00DC5E91" w:rsidP="00DC5E91">
      <w:pPr>
        <w:rPr>
          <w:sz w:val="22"/>
          <w:szCs w:val="22"/>
        </w:rPr>
      </w:pPr>
    </w:p>
    <w:p w:rsidR="00DC5E91" w:rsidRDefault="00941A92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E</w:t>
      </w:r>
      <w:r w:rsidR="00DC5E91">
        <w:rPr>
          <w:sz w:val="22"/>
          <w:szCs w:val="22"/>
        </w:rPr>
        <w:t>. Coordinated Entry</w:t>
      </w:r>
    </w:p>
    <w:p w:rsidR="00DC5E91" w:rsidRDefault="00DC5E91" w:rsidP="00DC5E91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Approval of CES Policies and Procedures</w:t>
      </w:r>
    </w:p>
    <w:p w:rsidR="002E3820" w:rsidRDefault="002E3820" w:rsidP="002E3820">
      <w:pPr>
        <w:pStyle w:val="ListParagraph"/>
        <w:ind w:left="2880"/>
        <w:rPr>
          <w:sz w:val="22"/>
          <w:szCs w:val="22"/>
        </w:rPr>
      </w:pPr>
    </w:p>
    <w:p w:rsidR="002E3820" w:rsidRDefault="002E3820" w:rsidP="002E3820">
      <w:pPr>
        <w:pStyle w:val="ListParagraph"/>
        <w:ind w:left="2160"/>
        <w:rPr>
          <w:sz w:val="22"/>
          <w:szCs w:val="22"/>
        </w:rPr>
      </w:pPr>
      <w:r>
        <w:rPr>
          <w:sz w:val="22"/>
          <w:szCs w:val="22"/>
        </w:rPr>
        <w:t>F.  Homes for All update</w:t>
      </w:r>
    </w:p>
    <w:p w:rsidR="00DC5E91" w:rsidRDefault="00DC5E91" w:rsidP="00B405D5">
      <w:pPr>
        <w:ind w:left="2160"/>
        <w:rPr>
          <w:sz w:val="22"/>
          <w:szCs w:val="22"/>
        </w:rPr>
      </w:pPr>
    </w:p>
    <w:p w:rsidR="00812ED5" w:rsidRDefault="002E3820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G</w:t>
      </w:r>
      <w:r w:rsidR="00DC5E91">
        <w:rPr>
          <w:sz w:val="22"/>
          <w:szCs w:val="22"/>
        </w:rPr>
        <w:t xml:space="preserve">. </w:t>
      </w:r>
      <w:r w:rsidR="00B405D5">
        <w:rPr>
          <w:sz w:val="22"/>
          <w:szCs w:val="22"/>
        </w:rPr>
        <w:t xml:space="preserve"> ICA information</w:t>
      </w:r>
      <w:r w:rsidR="001A27A1">
        <w:rPr>
          <w:sz w:val="22"/>
          <w:szCs w:val="22"/>
        </w:rPr>
        <w:t xml:space="preserve"> – </w:t>
      </w:r>
    </w:p>
    <w:p w:rsidR="00941A92" w:rsidRDefault="00941A92" w:rsidP="00941A92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Priority List issues</w:t>
      </w:r>
    </w:p>
    <w:p w:rsidR="00941A92" w:rsidRDefault="00941A92" w:rsidP="00941A92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AHAR/LSA issues</w:t>
      </w:r>
    </w:p>
    <w:p w:rsidR="00941A92" w:rsidRPr="00941A92" w:rsidRDefault="00941A92" w:rsidP="00941A92">
      <w:pPr>
        <w:pStyle w:val="ListParagraph"/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Other</w:t>
      </w:r>
    </w:p>
    <w:p w:rsidR="00C53202" w:rsidRDefault="00C53202" w:rsidP="00B405D5">
      <w:pPr>
        <w:ind w:left="2160"/>
        <w:rPr>
          <w:sz w:val="22"/>
          <w:szCs w:val="22"/>
        </w:rPr>
      </w:pPr>
    </w:p>
    <w:p w:rsidR="00C53202" w:rsidRDefault="002E3820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H</w:t>
      </w:r>
      <w:r w:rsidR="00C53202">
        <w:rPr>
          <w:sz w:val="22"/>
          <w:szCs w:val="22"/>
        </w:rPr>
        <w:t>. Point in Time Count</w:t>
      </w:r>
    </w:p>
    <w:p w:rsidR="00941A92" w:rsidRDefault="00941A92" w:rsidP="00941A92">
      <w:pPr>
        <w:pStyle w:val="ListParagraph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>January 23, 2018</w:t>
      </w:r>
    </w:p>
    <w:p w:rsidR="00941A92" w:rsidRDefault="00941A92" w:rsidP="00941A92">
      <w:pPr>
        <w:pStyle w:val="ListParagraph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>Survey overhaul</w:t>
      </w:r>
    </w:p>
    <w:p w:rsidR="00971AE0" w:rsidRPr="00941A92" w:rsidRDefault="00971AE0" w:rsidP="00941A92">
      <w:pPr>
        <w:pStyle w:val="ListParagraph"/>
        <w:numPr>
          <w:ilvl w:val="0"/>
          <w:numId w:val="44"/>
        </w:numPr>
        <w:rPr>
          <w:sz w:val="22"/>
          <w:szCs w:val="22"/>
        </w:rPr>
      </w:pPr>
      <w:r>
        <w:rPr>
          <w:sz w:val="22"/>
          <w:szCs w:val="22"/>
        </w:rPr>
        <w:t>trainings</w:t>
      </w:r>
    </w:p>
    <w:p w:rsidR="00B44531" w:rsidRDefault="00B44531" w:rsidP="00B405D5">
      <w:pPr>
        <w:ind w:left="2160"/>
        <w:rPr>
          <w:sz w:val="22"/>
          <w:szCs w:val="22"/>
        </w:rPr>
      </w:pPr>
    </w:p>
    <w:p w:rsidR="00B44531" w:rsidRDefault="002E3820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I</w:t>
      </w:r>
      <w:r w:rsidR="00941A92">
        <w:rPr>
          <w:sz w:val="22"/>
          <w:szCs w:val="22"/>
        </w:rPr>
        <w:t xml:space="preserve">. </w:t>
      </w:r>
      <w:r w:rsidR="001A27A1">
        <w:rPr>
          <w:sz w:val="22"/>
          <w:szCs w:val="22"/>
        </w:rPr>
        <w:t xml:space="preserve"> January Trainings:</w:t>
      </w:r>
    </w:p>
    <w:p w:rsidR="00BC37DD" w:rsidRDefault="00BC37DD" w:rsidP="00BC37DD">
      <w:pPr>
        <w:pStyle w:val="ListParagraph"/>
        <w:numPr>
          <w:ilvl w:val="0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>Dawn Horgan, HUD CPD</w:t>
      </w:r>
    </w:p>
    <w:p w:rsidR="00BC37DD" w:rsidRDefault="00BC37DD" w:rsidP="00BC37DD">
      <w:pPr>
        <w:pStyle w:val="ListParagraph"/>
        <w:numPr>
          <w:ilvl w:val="1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>Progressive engagement</w:t>
      </w:r>
    </w:p>
    <w:p w:rsidR="00BC37DD" w:rsidRDefault="00BC37DD" w:rsidP="00BC37DD">
      <w:pPr>
        <w:pStyle w:val="ListParagraph"/>
        <w:numPr>
          <w:ilvl w:val="1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>Documentation</w:t>
      </w:r>
    </w:p>
    <w:p w:rsidR="00BC37DD" w:rsidRDefault="00BC37DD" w:rsidP="00BC37DD">
      <w:pPr>
        <w:pStyle w:val="ListParagraph"/>
        <w:numPr>
          <w:ilvl w:val="1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>Other</w:t>
      </w:r>
    </w:p>
    <w:p w:rsidR="00BC37DD" w:rsidRDefault="00BC37DD" w:rsidP="00BC37DD">
      <w:pPr>
        <w:pStyle w:val="ListParagraph"/>
        <w:numPr>
          <w:ilvl w:val="0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>Warren Duncan, HEARTH Connection</w:t>
      </w:r>
    </w:p>
    <w:p w:rsidR="00BC37DD" w:rsidRDefault="00BC37DD" w:rsidP="00BC37DD">
      <w:pPr>
        <w:pStyle w:val="ListParagraph"/>
        <w:numPr>
          <w:ilvl w:val="1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>Develop &amp; Maximize Relationships with Rental Properties</w:t>
      </w:r>
    </w:p>
    <w:p w:rsidR="00941A92" w:rsidRDefault="00941A92" w:rsidP="00941A92">
      <w:pPr>
        <w:pStyle w:val="ListParagraph"/>
        <w:ind w:left="3600"/>
        <w:rPr>
          <w:sz w:val="22"/>
          <w:szCs w:val="22"/>
        </w:rPr>
      </w:pPr>
    </w:p>
    <w:p w:rsidR="00971AE0" w:rsidRDefault="002E3820" w:rsidP="00941A92">
      <w:pPr>
        <w:ind w:left="2160"/>
        <w:rPr>
          <w:sz w:val="22"/>
          <w:szCs w:val="22"/>
        </w:rPr>
      </w:pPr>
      <w:r>
        <w:rPr>
          <w:sz w:val="22"/>
          <w:szCs w:val="22"/>
        </w:rPr>
        <w:t>J</w:t>
      </w:r>
      <w:r w:rsidR="00941A92">
        <w:rPr>
          <w:sz w:val="22"/>
          <w:szCs w:val="22"/>
        </w:rPr>
        <w:t xml:space="preserve">.  </w:t>
      </w:r>
      <w:r w:rsidR="00971AE0">
        <w:rPr>
          <w:sz w:val="22"/>
          <w:szCs w:val="22"/>
        </w:rPr>
        <w:t>No meeting in December</w:t>
      </w:r>
    </w:p>
    <w:p w:rsidR="00941A92" w:rsidRPr="00941A92" w:rsidRDefault="00971AE0" w:rsidP="00941A92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 w:rsidR="00941A92">
        <w:rPr>
          <w:sz w:val="22"/>
          <w:szCs w:val="22"/>
        </w:rPr>
        <w:t>January Meeting is January 8</w:t>
      </w:r>
      <w:r w:rsidR="00941A92" w:rsidRPr="00941A92">
        <w:rPr>
          <w:sz w:val="22"/>
          <w:szCs w:val="22"/>
          <w:vertAlign w:val="superscript"/>
        </w:rPr>
        <w:t>th</w:t>
      </w:r>
      <w:r w:rsidR="00941A92">
        <w:rPr>
          <w:sz w:val="22"/>
          <w:szCs w:val="22"/>
        </w:rPr>
        <w:t xml:space="preserve"> due to New Years’ day on the first Tuesday</w:t>
      </w:r>
    </w:p>
    <w:p w:rsidR="00DC5E91" w:rsidRDefault="00DC5E91" w:rsidP="00B405D5">
      <w:pPr>
        <w:ind w:left="2160"/>
        <w:rPr>
          <w:sz w:val="22"/>
          <w:szCs w:val="22"/>
        </w:rPr>
      </w:pPr>
    </w:p>
    <w:p w:rsidR="00F94E4B" w:rsidRDefault="002E3820" w:rsidP="000B70AF">
      <w:pPr>
        <w:tabs>
          <w:tab w:val="num" w:pos="2520"/>
        </w:tabs>
        <w:ind w:left="2160"/>
        <w:rPr>
          <w:sz w:val="22"/>
          <w:szCs w:val="22"/>
        </w:rPr>
      </w:pPr>
      <w:r>
        <w:rPr>
          <w:sz w:val="22"/>
          <w:szCs w:val="22"/>
        </w:rPr>
        <w:t>K</w:t>
      </w:r>
      <w:r w:rsidR="00971AE0">
        <w:rPr>
          <w:sz w:val="22"/>
          <w:szCs w:val="22"/>
        </w:rPr>
        <w:t xml:space="preserve">. </w:t>
      </w:r>
      <w:r w:rsidR="00812ED5">
        <w:rPr>
          <w:sz w:val="22"/>
          <w:szCs w:val="22"/>
        </w:rPr>
        <w:t xml:space="preserve"> </w:t>
      </w:r>
      <w:r w:rsidR="007B3524" w:rsidRPr="00812ED5">
        <w:rPr>
          <w:sz w:val="22"/>
          <w:szCs w:val="22"/>
        </w:rPr>
        <w:t>Announcements</w:t>
      </w:r>
    </w:p>
    <w:p w:rsidR="00F94E4B" w:rsidRDefault="00F94E4B" w:rsidP="00F94E4B">
      <w:pPr>
        <w:rPr>
          <w:sz w:val="22"/>
          <w:szCs w:val="22"/>
        </w:rPr>
      </w:pPr>
    </w:p>
    <w:p w:rsidR="00DA42F4" w:rsidRDefault="00BC37DD" w:rsidP="00F45A74">
      <w:pPr>
        <w:jc w:val="center"/>
        <w:rPr>
          <w:b/>
          <w:sz w:val="18"/>
          <w:szCs w:val="18"/>
        </w:rPr>
      </w:pPr>
      <w:r w:rsidRPr="00BC37DD">
        <w:rPr>
          <w:b/>
          <w:sz w:val="18"/>
          <w:szCs w:val="18"/>
          <w:highlight w:val="yellow"/>
        </w:rPr>
        <w:t>January 8</w:t>
      </w:r>
      <w:r w:rsidR="00300F58" w:rsidRPr="00BC37DD">
        <w:rPr>
          <w:b/>
          <w:sz w:val="18"/>
          <w:szCs w:val="18"/>
          <w:highlight w:val="yellow"/>
        </w:rPr>
        <w:t>, 2018</w:t>
      </w:r>
    </w:p>
    <w:p w:rsidR="002D33FF" w:rsidRDefault="002D33FF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CoC Advisory Committee Meeting</w:t>
      </w:r>
    </w:p>
    <w:p w:rsidR="00DC5E91" w:rsidRDefault="00BC37DD" w:rsidP="002D33F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ST Cloud Library</w:t>
      </w:r>
    </w:p>
    <w:p w:rsidR="002D33FF" w:rsidRDefault="00B405D5" w:rsidP="002D33FF">
      <w:pPr>
        <w:jc w:val="center"/>
        <w:rPr>
          <w:sz w:val="18"/>
          <w:szCs w:val="18"/>
        </w:rPr>
      </w:pPr>
      <w:r>
        <w:rPr>
          <w:b/>
          <w:sz w:val="18"/>
          <w:szCs w:val="18"/>
        </w:rPr>
        <w:t>1:00-3</w:t>
      </w:r>
      <w:r w:rsidR="00BD041C">
        <w:rPr>
          <w:b/>
          <w:sz w:val="18"/>
          <w:szCs w:val="18"/>
        </w:rPr>
        <w:t>:00</w:t>
      </w:r>
    </w:p>
    <w:p w:rsidR="00525312" w:rsidRDefault="002D33FF" w:rsidP="00525312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Board Meeting</w:t>
      </w:r>
    </w:p>
    <w:p w:rsidR="00525312" w:rsidRDefault="00B405D5" w:rsidP="002D33FF">
      <w:pPr>
        <w:jc w:val="center"/>
      </w:pPr>
      <w:r>
        <w:rPr>
          <w:b/>
          <w:sz w:val="18"/>
          <w:szCs w:val="18"/>
        </w:rPr>
        <w:t>3:15</w:t>
      </w:r>
    </w:p>
    <w:sectPr w:rsidR="00525312" w:rsidSect="003962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Verdan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65966"/>
    <w:multiLevelType w:val="hybridMultilevel"/>
    <w:tmpl w:val="DFC0604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BA15EEC"/>
    <w:multiLevelType w:val="hybridMultilevel"/>
    <w:tmpl w:val="9B8CBF82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1CA1EFD"/>
    <w:multiLevelType w:val="hybridMultilevel"/>
    <w:tmpl w:val="042C6E2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462212B"/>
    <w:multiLevelType w:val="hybridMultilevel"/>
    <w:tmpl w:val="6F9C4E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F000E0"/>
    <w:multiLevelType w:val="hybridMultilevel"/>
    <w:tmpl w:val="F1A8639C"/>
    <w:lvl w:ilvl="0" w:tplc="74E0309A">
      <w:numFmt w:val="bullet"/>
      <w:lvlText w:val="-"/>
      <w:lvlJc w:val="left"/>
      <w:pPr>
        <w:ind w:left="36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5" w15:restartNumberingAfterBreak="0">
    <w:nsid w:val="1CAD6061"/>
    <w:multiLevelType w:val="hybridMultilevel"/>
    <w:tmpl w:val="4DD8AB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DBE3BE5"/>
    <w:multiLevelType w:val="hybridMultilevel"/>
    <w:tmpl w:val="C6FAE63A"/>
    <w:lvl w:ilvl="0" w:tplc="F7066CB6">
      <w:start w:val="1"/>
      <w:numFmt w:val="upperRoman"/>
      <w:pStyle w:val="Heading2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BC7149"/>
    <w:multiLevelType w:val="hybridMultilevel"/>
    <w:tmpl w:val="5D98F3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268F6439"/>
    <w:multiLevelType w:val="hybridMultilevel"/>
    <w:tmpl w:val="EC76EF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6D626F"/>
    <w:multiLevelType w:val="multilevel"/>
    <w:tmpl w:val="1B025B06"/>
    <w:lvl w:ilvl="0">
      <w:start w:val="1"/>
      <w:numFmt w:val="upperRoman"/>
      <w:lvlText w:val="%1."/>
      <w:lvlJc w:val="left"/>
      <w:pPr>
        <w:tabs>
          <w:tab w:val="num" w:pos="1080"/>
        </w:tabs>
        <w:ind w:left="720" w:firstLine="0"/>
      </w:pPr>
    </w:lvl>
    <w:lvl w:ilvl="1">
      <w:start w:val="1"/>
      <w:numFmt w:val="upperLetter"/>
      <w:pStyle w:val="Heading4"/>
      <w:lvlText w:val="%2."/>
      <w:lvlJc w:val="left"/>
      <w:pPr>
        <w:tabs>
          <w:tab w:val="num" w:pos="1800"/>
        </w:tabs>
        <w:ind w:left="1440" w:firstLine="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 w:firstLine="0"/>
      </w:p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</w:lvl>
    <w:lvl w:ilvl="5">
      <w:start w:val="1"/>
      <w:numFmt w:val="lowerLetter"/>
      <w:lvlText w:val="(%6)"/>
      <w:lvlJc w:val="left"/>
      <w:pPr>
        <w:tabs>
          <w:tab w:val="num" w:pos="4680"/>
        </w:tabs>
        <w:ind w:left="4320" w:firstLine="0"/>
      </w:p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</w:lvl>
  </w:abstractNum>
  <w:abstractNum w:abstractNumId="10" w15:restartNumberingAfterBreak="0">
    <w:nsid w:val="2E081520"/>
    <w:multiLevelType w:val="hybridMultilevel"/>
    <w:tmpl w:val="37E24E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E12250C"/>
    <w:multiLevelType w:val="hybridMultilevel"/>
    <w:tmpl w:val="4E24463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34316F30"/>
    <w:multiLevelType w:val="hybridMultilevel"/>
    <w:tmpl w:val="96B2BB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534483E"/>
    <w:multiLevelType w:val="multilevel"/>
    <w:tmpl w:val="6204A2B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 w:val="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080" w:firstLine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160" w:firstLine="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2880" w:firstLine="0"/>
      </w:pPr>
      <w:rPr>
        <w:rFonts w:ascii="Symbol" w:hAnsi="Symbol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4" w15:restartNumberingAfterBreak="0">
    <w:nsid w:val="35F000A0"/>
    <w:multiLevelType w:val="hybridMultilevel"/>
    <w:tmpl w:val="48544C5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E4055B9"/>
    <w:multiLevelType w:val="hybridMultilevel"/>
    <w:tmpl w:val="C1464A7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4183730C"/>
    <w:multiLevelType w:val="hybridMultilevel"/>
    <w:tmpl w:val="E0F24E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7D87526"/>
    <w:multiLevelType w:val="multilevel"/>
    <w:tmpl w:val="9A94CCF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  <w:b w:val="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080" w:firstLine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160" w:firstLine="0"/>
      </w:pPr>
      <w:rPr>
        <w:rFonts w:ascii="Symbol" w:hAnsi="Symbol"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8" w15:restartNumberingAfterBreak="0">
    <w:nsid w:val="49020C37"/>
    <w:multiLevelType w:val="hybridMultilevel"/>
    <w:tmpl w:val="57EA401C"/>
    <w:lvl w:ilvl="0" w:tplc="EDFC823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BAB2328"/>
    <w:multiLevelType w:val="hybridMultilevel"/>
    <w:tmpl w:val="BD04F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DDB1AE5"/>
    <w:multiLevelType w:val="hybridMultilevel"/>
    <w:tmpl w:val="456A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EE30EA0"/>
    <w:multiLevelType w:val="hybridMultilevel"/>
    <w:tmpl w:val="756AF6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F31B93"/>
    <w:multiLevelType w:val="hybridMultilevel"/>
    <w:tmpl w:val="312247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42A212C"/>
    <w:multiLevelType w:val="hybridMultilevel"/>
    <w:tmpl w:val="B936D94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4" w15:restartNumberingAfterBreak="0">
    <w:nsid w:val="592D6E02"/>
    <w:multiLevelType w:val="hybridMultilevel"/>
    <w:tmpl w:val="F39EA684"/>
    <w:lvl w:ilvl="0" w:tplc="4A9A6422">
      <w:numFmt w:val="bullet"/>
      <w:lvlText w:val="-"/>
      <w:lvlJc w:val="left"/>
      <w:pPr>
        <w:ind w:left="36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</w:abstractNum>
  <w:abstractNum w:abstractNumId="25" w15:restartNumberingAfterBreak="0">
    <w:nsid w:val="5C3400B0"/>
    <w:multiLevelType w:val="hybridMultilevel"/>
    <w:tmpl w:val="06E4A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C9F79F0"/>
    <w:multiLevelType w:val="hybridMultilevel"/>
    <w:tmpl w:val="6B1C71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CBD00AE"/>
    <w:multiLevelType w:val="hybridMultilevel"/>
    <w:tmpl w:val="7FFECD2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5CEB5B51"/>
    <w:multiLevelType w:val="hybridMultilevel"/>
    <w:tmpl w:val="131EA3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23D7DCF"/>
    <w:multiLevelType w:val="hybridMultilevel"/>
    <w:tmpl w:val="6F0A4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2DB4213"/>
    <w:multiLevelType w:val="hybridMultilevel"/>
    <w:tmpl w:val="2C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732B0B"/>
    <w:multiLevelType w:val="hybridMultilevel"/>
    <w:tmpl w:val="F432BF4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2" w15:restartNumberingAfterBreak="0">
    <w:nsid w:val="691356EA"/>
    <w:multiLevelType w:val="hybridMultilevel"/>
    <w:tmpl w:val="53CC4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ADB1AA3"/>
    <w:multiLevelType w:val="hybridMultilevel"/>
    <w:tmpl w:val="0646F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B9800CA"/>
    <w:multiLevelType w:val="hybridMultilevel"/>
    <w:tmpl w:val="DFD0C5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C80477F"/>
    <w:multiLevelType w:val="hybridMultilevel"/>
    <w:tmpl w:val="2A267F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6F3885"/>
    <w:multiLevelType w:val="hybridMultilevel"/>
    <w:tmpl w:val="E424F9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FD166F6"/>
    <w:multiLevelType w:val="hybridMultilevel"/>
    <w:tmpl w:val="68A4B7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FEC7232"/>
    <w:multiLevelType w:val="hybridMultilevel"/>
    <w:tmpl w:val="641AAC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108008D"/>
    <w:multiLevelType w:val="hybridMultilevel"/>
    <w:tmpl w:val="C46ACD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2905F42"/>
    <w:multiLevelType w:val="hybridMultilevel"/>
    <w:tmpl w:val="885A90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2A61990"/>
    <w:multiLevelType w:val="hybridMultilevel"/>
    <w:tmpl w:val="E1B6BA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60A29D0"/>
    <w:multiLevelType w:val="hybridMultilevel"/>
    <w:tmpl w:val="5E9CF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6434427"/>
    <w:multiLevelType w:val="hybridMultilevel"/>
    <w:tmpl w:val="647A2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3"/>
  </w:num>
  <w:num w:numId="4">
    <w:abstractNumId w:val="42"/>
  </w:num>
  <w:num w:numId="5">
    <w:abstractNumId w:val="18"/>
  </w:num>
  <w:num w:numId="6">
    <w:abstractNumId w:val="35"/>
  </w:num>
  <w:num w:numId="7">
    <w:abstractNumId w:val="17"/>
  </w:num>
  <w:num w:numId="8">
    <w:abstractNumId w:val="26"/>
  </w:num>
  <w:num w:numId="9">
    <w:abstractNumId w:val="5"/>
  </w:num>
  <w:num w:numId="10">
    <w:abstractNumId w:val="16"/>
  </w:num>
  <w:num w:numId="11">
    <w:abstractNumId w:val="40"/>
  </w:num>
  <w:num w:numId="12">
    <w:abstractNumId w:val="41"/>
  </w:num>
  <w:num w:numId="13">
    <w:abstractNumId w:val="32"/>
  </w:num>
  <w:num w:numId="14">
    <w:abstractNumId w:val="3"/>
  </w:num>
  <w:num w:numId="15">
    <w:abstractNumId w:val="38"/>
  </w:num>
  <w:num w:numId="16">
    <w:abstractNumId w:val="37"/>
  </w:num>
  <w:num w:numId="17">
    <w:abstractNumId w:val="19"/>
  </w:num>
  <w:num w:numId="18">
    <w:abstractNumId w:val="28"/>
  </w:num>
  <w:num w:numId="19">
    <w:abstractNumId w:val="36"/>
  </w:num>
  <w:num w:numId="20">
    <w:abstractNumId w:val="4"/>
  </w:num>
  <w:num w:numId="21">
    <w:abstractNumId w:val="24"/>
  </w:num>
  <w:num w:numId="22">
    <w:abstractNumId w:val="20"/>
  </w:num>
  <w:num w:numId="23">
    <w:abstractNumId w:val="25"/>
  </w:num>
  <w:num w:numId="24">
    <w:abstractNumId w:val="34"/>
  </w:num>
  <w:num w:numId="25">
    <w:abstractNumId w:val="29"/>
  </w:num>
  <w:num w:numId="26">
    <w:abstractNumId w:val="31"/>
  </w:num>
  <w:num w:numId="27">
    <w:abstractNumId w:val="12"/>
  </w:num>
  <w:num w:numId="28">
    <w:abstractNumId w:val="10"/>
  </w:num>
  <w:num w:numId="29">
    <w:abstractNumId w:val="22"/>
  </w:num>
  <w:num w:numId="30">
    <w:abstractNumId w:val="8"/>
  </w:num>
  <w:num w:numId="31">
    <w:abstractNumId w:val="21"/>
  </w:num>
  <w:num w:numId="32">
    <w:abstractNumId w:val="39"/>
  </w:num>
  <w:num w:numId="33">
    <w:abstractNumId w:val="30"/>
  </w:num>
  <w:num w:numId="34">
    <w:abstractNumId w:val="43"/>
  </w:num>
  <w:num w:numId="35">
    <w:abstractNumId w:val="33"/>
  </w:num>
  <w:num w:numId="36">
    <w:abstractNumId w:val="23"/>
  </w:num>
  <w:num w:numId="37">
    <w:abstractNumId w:val="0"/>
  </w:num>
  <w:num w:numId="38">
    <w:abstractNumId w:val="7"/>
  </w:num>
  <w:num w:numId="39">
    <w:abstractNumId w:val="27"/>
  </w:num>
  <w:num w:numId="40">
    <w:abstractNumId w:val="14"/>
  </w:num>
  <w:num w:numId="41">
    <w:abstractNumId w:val="1"/>
  </w:num>
  <w:num w:numId="42">
    <w:abstractNumId w:val="2"/>
  </w:num>
  <w:num w:numId="43">
    <w:abstractNumId w:val="11"/>
  </w:num>
  <w:num w:numId="44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jAxsjSyNDExMDNR0lEKTi0uzszPAykwrAUAXHcdaiwAAAA="/>
  </w:docVars>
  <w:rsids>
    <w:rsidRoot w:val="009C1616"/>
    <w:rsid w:val="0000646C"/>
    <w:rsid w:val="00010DE9"/>
    <w:rsid w:val="00012768"/>
    <w:rsid w:val="000237B1"/>
    <w:rsid w:val="000269FC"/>
    <w:rsid w:val="00032DA5"/>
    <w:rsid w:val="00035EA6"/>
    <w:rsid w:val="00036065"/>
    <w:rsid w:val="00037F09"/>
    <w:rsid w:val="0004123B"/>
    <w:rsid w:val="0005248C"/>
    <w:rsid w:val="00052AF7"/>
    <w:rsid w:val="000850BB"/>
    <w:rsid w:val="00097A82"/>
    <w:rsid w:val="00097B3D"/>
    <w:rsid w:val="000A63AE"/>
    <w:rsid w:val="000B69E2"/>
    <w:rsid w:val="000B70AF"/>
    <w:rsid w:val="000D2AE0"/>
    <w:rsid w:val="000E0AB1"/>
    <w:rsid w:val="0010036D"/>
    <w:rsid w:val="00101863"/>
    <w:rsid w:val="001025F1"/>
    <w:rsid w:val="00110D0F"/>
    <w:rsid w:val="001157C9"/>
    <w:rsid w:val="00115BE4"/>
    <w:rsid w:val="00121B5E"/>
    <w:rsid w:val="0013299A"/>
    <w:rsid w:val="00135DE4"/>
    <w:rsid w:val="001404C6"/>
    <w:rsid w:val="001560D6"/>
    <w:rsid w:val="00157875"/>
    <w:rsid w:val="00160CEE"/>
    <w:rsid w:val="00162A6A"/>
    <w:rsid w:val="00170C23"/>
    <w:rsid w:val="001744EE"/>
    <w:rsid w:val="00176C67"/>
    <w:rsid w:val="00190790"/>
    <w:rsid w:val="001918A0"/>
    <w:rsid w:val="001938B8"/>
    <w:rsid w:val="00193E46"/>
    <w:rsid w:val="001A1D1F"/>
    <w:rsid w:val="001A27A1"/>
    <w:rsid w:val="001B4011"/>
    <w:rsid w:val="001C4938"/>
    <w:rsid w:val="001D7458"/>
    <w:rsid w:val="001E7834"/>
    <w:rsid w:val="001F3760"/>
    <w:rsid w:val="001F44DE"/>
    <w:rsid w:val="0020101C"/>
    <w:rsid w:val="00212674"/>
    <w:rsid w:val="00215116"/>
    <w:rsid w:val="0023324A"/>
    <w:rsid w:val="00243754"/>
    <w:rsid w:val="00244BB9"/>
    <w:rsid w:val="00256F50"/>
    <w:rsid w:val="002578E0"/>
    <w:rsid w:val="0026050C"/>
    <w:rsid w:val="00262B76"/>
    <w:rsid w:val="00263AE3"/>
    <w:rsid w:val="00283023"/>
    <w:rsid w:val="00283E5F"/>
    <w:rsid w:val="002867E1"/>
    <w:rsid w:val="0029366C"/>
    <w:rsid w:val="00296AEB"/>
    <w:rsid w:val="002A5829"/>
    <w:rsid w:val="002B0AAC"/>
    <w:rsid w:val="002B1513"/>
    <w:rsid w:val="002B506D"/>
    <w:rsid w:val="002C4A48"/>
    <w:rsid w:val="002D33FF"/>
    <w:rsid w:val="002E3820"/>
    <w:rsid w:val="002E4548"/>
    <w:rsid w:val="002E5B1F"/>
    <w:rsid w:val="002E7AE6"/>
    <w:rsid w:val="002F0DFD"/>
    <w:rsid w:val="002F25E5"/>
    <w:rsid w:val="00300F58"/>
    <w:rsid w:val="0032448D"/>
    <w:rsid w:val="0032601C"/>
    <w:rsid w:val="003277B5"/>
    <w:rsid w:val="00342167"/>
    <w:rsid w:val="00344760"/>
    <w:rsid w:val="0034507B"/>
    <w:rsid w:val="003507A3"/>
    <w:rsid w:val="00355F83"/>
    <w:rsid w:val="003616A6"/>
    <w:rsid w:val="00372C43"/>
    <w:rsid w:val="003744B4"/>
    <w:rsid w:val="00380497"/>
    <w:rsid w:val="003871D5"/>
    <w:rsid w:val="00392122"/>
    <w:rsid w:val="0039475B"/>
    <w:rsid w:val="00395AAF"/>
    <w:rsid w:val="00395E36"/>
    <w:rsid w:val="0039629E"/>
    <w:rsid w:val="003A152F"/>
    <w:rsid w:val="003A242A"/>
    <w:rsid w:val="003A5D14"/>
    <w:rsid w:val="003A7286"/>
    <w:rsid w:val="003B3493"/>
    <w:rsid w:val="003C0058"/>
    <w:rsid w:val="003C6E08"/>
    <w:rsid w:val="003C7212"/>
    <w:rsid w:val="003C78FB"/>
    <w:rsid w:val="003C7CF5"/>
    <w:rsid w:val="003D099A"/>
    <w:rsid w:val="003D51D8"/>
    <w:rsid w:val="003E5319"/>
    <w:rsid w:val="003E77DB"/>
    <w:rsid w:val="003F0DEA"/>
    <w:rsid w:val="003F45EB"/>
    <w:rsid w:val="003F470A"/>
    <w:rsid w:val="004042B8"/>
    <w:rsid w:val="00404900"/>
    <w:rsid w:val="00406A4F"/>
    <w:rsid w:val="00406EAB"/>
    <w:rsid w:val="00410E11"/>
    <w:rsid w:val="00413021"/>
    <w:rsid w:val="0042589A"/>
    <w:rsid w:val="00434654"/>
    <w:rsid w:val="004418C9"/>
    <w:rsid w:val="004600B3"/>
    <w:rsid w:val="004619E3"/>
    <w:rsid w:val="00475C0B"/>
    <w:rsid w:val="00480D41"/>
    <w:rsid w:val="004A472E"/>
    <w:rsid w:val="004B5FCC"/>
    <w:rsid w:val="004C3639"/>
    <w:rsid w:val="004C524E"/>
    <w:rsid w:val="004D20ED"/>
    <w:rsid w:val="004D59E7"/>
    <w:rsid w:val="004D5BB9"/>
    <w:rsid w:val="004D6DE2"/>
    <w:rsid w:val="004D7299"/>
    <w:rsid w:val="004E5A3B"/>
    <w:rsid w:val="004F4CF5"/>
    <w:rsid w:val="004F50E4"/>
    <w:rsid w:val="004F554A"/>
    <w:rsid w:val="00506F3E"/>
    <w:rsid w:val="00507736"/>
    <w:rsid w:val="005219FD"/>
    <w:rsid w:val="00521C1F"/>
    <w:rsid w:val="00525312"/>
    <w:rsid w:val="00540AAE"/>
    <w:rsid w:val="00540B33"/>
    <w:rsid w:val="0054271E"/>
    <w:rsid w:val="00545D28"/>
    <w:rsid w:val="00553177"/>
    <w:rsid w:val="005741C3"/>
    <w:rsid w:val="005805F2"/>
    <w:rsid w:val="0058240E"/>
    <w:rsid w:val="0059218F"/>
    <w:rsid w:val="005936B9"/>
    <w:rsid w:val="005937D6"/>
    <w:rsid w:val="005A2B52"/>
    <w:rsid w:val="005A3A6F"/>
    <w:rsid w:val="005A6F44"/>
    <w:rsid w:val="005B2531"/>
    <w:rsid w:val="005B4714"/>
    <w:rsid w:val="005B5F05"/>
    <w:rsid w:val="005C00F5"/>
    <w:rsid w:val="005C535E"/>
    <w:rsid w:val="005C6394"/>
    <w:rsid w:val="005D55D1"/>
    <w:rsid w:val="005E463C"/>
    <w:rsid w:val="005F07A6"/>
    <w:rsid w:val="005F356D"/>
    <w:rsid w:val="00604278"/>
    <w:rsid w:val="0060639D"/>
    <w:rsid w:val="00606A5E"/>
    <w:rsid w:val="00616EBB"/>
    <w:rsid w:val="006212E3"/>
    <w:rsid w:val="00625850"/>
    <w:rsid w:val="00642011"/>
    <w:rsid w:val="006507C5"/>
    <w:rsid w:val="00651A5D"/>
    <w:rsid w:val="006540D1"/>
    <w:rsid w:val="006579AA"/>
    <w:rsid w:val="0066281C"/>
    <w:rsid w:val="0067548D"/>
    <w:rsid w:val="0068075C"/>
    <w:rsid w:val="006843DA"/>
    <w:rsid w:val="00690693"/>
    <w:rsid w:val="00694413"/>
    <w:rsid w:val="006A60BD"/>
    <w:rsid w:val="006A7889"/>
    <w:rsid w:val="006B3F3F"/>
    <w:rsid w:val="006D0E3E"/>
    <w:rsid w:val="006D11F3"/>
    <w:rsid w:val="006D7CB1"/>
    <w:rsid w:val="006F3B23"/>
    <w:rsid w:val="007000F7"/>
    <w:rsid w:val="007002D9"/>
    <w:rsid w:val="00705446"/>
    <w:rsid w:val="00706648"/>
    <w:rsid w:val="007102EF"/>
    <w:rsid w:val="00714534"/>
    <w:rsid w:val="00720DDF"/>
    <w:rsid w:val="007248D9"/>
    <w:rsid w:val="0073139B"/>
    <w:rsid w:val="00734A15"/>
    <w:rsid w:val="00735294"/>
    <w:rsid w:val="0073599D"/>
    <w:rsid w:val="00745252"/>
    <w:rsid w:val="00763975"/>
    <w:rsid w:val="00771B3A"/>
    <w:rsid w:val="007735F7"/>
    <w:rsid w:val="00774B71"/>
    <w:rsid w:val="00776494"/>
    <w:rsid w:val="007834BB"/>
    <w:rsid w:val="007A43B6"/>
    <w:rsid w:val="007B2170"/>
    <w:rsid w:val="007B3524"/>
    <w:rsid w:val="007B7C63"/>
    <w:rsid w:val="007C19FC"/>
    <w:rsid w:val="007C739B"/>
    <w:rsid w:val="007D2790"/>
    <w:rsid w:val="007D572F"/>
    <w:rsid w:val="007E0B0D"/>
    <w:rsid w:val="007F0B74"/>
    <w:rsid w:val="007F1ECC"/>
    <w:rsid w:val="007F1F03"/>
    <w:rsid w:val="007F24F7"/>
    <w:rsid w:val="007F51A2"/>
    <w:rsid w:val="00806443"/>
    <w:rsid w:val="00807E72"/>
    <w:rsid w:val="00810B84"/>
    <w:rsid w:val="00812ED5"/>
    <w:rsid w:val="008166A3"/>
    <w:rsid w:val="008218A4"/>
    <w:rsid w:val="0083046A"/>
    <w:rsid w:val="0083708C"/>
    <w:rsid w:val="00842965"/>
    <w:rsid w:val="0084521D"/>
    <w:rsid w:val="00846B5F"/>
    <w:rsid w:val="00854CBB"/>
    <w:rsid w:val="008609F7"/>
    <w:rsid w:val="00865A07"/>
    <w:rsid w:val="008824BC"/>
    <w:rsid w:val="0089332E"/>
    <w:rsid w:val="008A5A62"/>
    <w:rsid w:val="008C562D"/>
    <w:rsid w:val="008E2C56"/>
    <w:rsid w:val="008E44CD"/>
    <w:rsid w:val="008F104E"/>
    <w:rsid w:val="008F1A5E"/>
    <w:rsid w:val="008F27BC"/>
    <w:rsid w:val="008F2D34"/>
    <w:rsid w:val="008F3253"/>
    <w:rsid w:val="008F38CA"/>
    <w:rsid w:val="008F58FD"/>
    <w:rsid w:val="00900153"/>
    <w:rsid w:val="009002C1"/>
    <w:rsid w:val="009003D1"/>
    <w:rsid w:val="00901337"/>
    <w:rsid w:val="00903785"/>
    <w:rsid w:val="00905FCF"/>
    <w:rsid w:val="00906263"/>
    <w:rsid w:val="00907C11"/>
    <w:rsid w:val="00911F0C"/>
    <w:rsid w:val="00916A49"/>
    <w:rsid w:val="009203F6"/>
    <w:rsid w:val="009277A2"/>
    <w:rsid w:val="00931EA1"/>
    <w:rsid w:val="009406E7"/>
    <w:rsid w:val="00941A92"/>
    <w:rsid w:val="00960106"/>
    <w:rsid w:val="00961D55"/>
    <w:rsid w:val="009671BD"/>
    <w:rsid w:val="009674B8"/>
    <w:rsid w:val="009707C1"/>
    <w:rsid w:val="00970F75"/>
    <w:rsid w:val="00971AE0"/>
    <w:rsid w:val="00976662"/>
    <w:rsid w:val="00984503"/>
    <w:rsid w:val="009902FC"/>
    <w:rsid w:val="009923D2"/>
    <w:rsid w:val="009B0EA2"/>
    <w:rsid w:val="009B1BE2"/>
    <w:rsid w:val="009B4227"/>
    <w:rsid w:val="009C1616"/>
    <w:rsid w:val="009D2420"/>
    <w:rsid w:val="009D3EBD"/>
    <w:rsid w:val="009E7CF4"/>
    <w:rsid w:val="009F6BBA"/>
    <w:rsid w:val="009F7465"/>
    <w:rsid w:val="009F7ED6"/>
    <w:rsid w:val="00A00CFF"/>
    <w:rsid w:val="00A0643B"/>
    <w:rsid w:val="00A14463"/>
    <w:rsid w:val="00A172AC"/>
    <w:rsid w:val="00A25DB2"/>
    <w:rsid w:val="00A26820"/>
    <w:rsid w:val="00A30AAA"/>
    <w:rsid w:val="00A33AB7"/>
    <w:rsid w:val="00A43215"/>
    <w:rsid w:val="00A60A92"/>
    <w:rsid w:val="00A63EBA"/>
    <w:rsid w:val="00A67720"/>
    <w:rsid w:val="00A723AC"/>
    <w:rsid w:val="00A80FCB"/>
    <w:rsid w:val="00A82598"/>
    <w:rsid w:val="00A907FE"/>
    <w:rsid w:val="00A9242F"/>
    <w:rsid w:val="00A936D1"/>
    <w:rsid w:val="00AA3ACF"/>
    <w:rsid w:val="00AA45B6"/>
    <w:rsid w:val="00AD10CE"/>
    <w:rsid w:val="00AE428F"/>
    <w:rsid w:val="00AF2FF1"/>
    <w:rsid w:val="00B00D20"/>
    <w:rsid w:val="00B10F78"/>
    <w:rsid w:val="00B2179A"/>
    <w:rsid w:val="00B227BC"/>
    <w:rsid w:val="00B2778C"/>
    <w:rsid w:val="00B37645"/>
    <w:rsid w:val="00B405D5"/>
    <w:rsid w:val="00B42E2A"/>
    <w:rsid w:val="00B44531"/>
    <w:rsid w:val="00B4488B"/>
    <w:rsid w:val="00B51524"/>
    <w:rsid w:val="00B61FBD"/>
    <w:rsid w:val="00B628CF"/>
    <w:rsid w:val="00B63A4D"/>
    <w:rsid w:val="00B677D1"/>
    <w:rsid w:val="00B72E9D"/>
    <w:rsid w:val="00B76EF5"/>
    <w:rsid w:val="00B77736"/>
    <w:rsid w:val="00B854E1"/>
    <w:rsid w:val="00B90BD5"/>
    <w:rsid w:val="00B9484D"/>
    <w:rsid w:val="00B96C1A"/>
    <w:rsid w:val="00B96FA5"/>
    <w:rsid w:val="00BA63CD"/>
    <w:rsid w:val="00BB236D"/>
    <w:rsid w:val="00BB3BF0"/>
    <w:rsid w:val="00BC14AA"/>
    <w:rsid w:val="00BC201A"/>
    <w:rsid w:val="00BC37DD"/>
    <w:rsid w:val="00BC3952"/>
    <w:rsid w:val="00BC6AC6"/>
    <w:rsid w:val="00BD041C"/>
    <w:rsid w:val="00BD1AFC"/>
    <w:rsid w:val="00BD62A7"/>
    <w:rsid w:val="00BE2487"/>
    <w:rsid w:val="00BE5F7E"/>
    <w:rsid w:val="00BE6772"/>
    <w:rsid w:val="00BF45B7"/>
    <w:rsid w:val="00BF6D48"/>
    <w:rsid w:val="00C031DF"/>
    <w:rsid w:val="00C3086F"/>
    <w:rsid w:val="00C3089C"/>
    <w:rsid w:val="00C40254"/>
    <w:rsid w:val="00C45F79"/>
    <w:rsid w:val="00C47989"/>
    <w:rsid w:val="00C53202"/>
    <w:rsid w:val="00C5590D"/>
    <w:rsid w:val="00C85DFC"/>
    <w:rsid w:val="00C869AC"/>
    <w:rsid w:val="00C87B9E"/>
    <w:rsid w:val="00C94008"/>
    <w:rsid w:val="00C942E1"/>
    <w:rsid w:val="00C94F89"/>
    <w:rsid w:val="00CA0B1D"/>
    <w:rsid w:val="00CA2F06"/>
    <w:rsid w:val="00CA7558"/>
    <w:rsid w:val="00CB52BD"/>
    <w:rsid w:val="00CC33AB"/>
    <w:rsid w:val="00CC37AF"/>
    <w:rsid w:val="00CD5470"/>
    <w:rsid w:val="00CD63BF"/>
    <w:rsid w:val="00CE0910"/>
    <w:rsid w:val="00CE5FF9"/>
    <w:rsid w:val="00CE6974"/>
    <w:rsid w:val="00CF4891"/>
    <w:rsid w:val="00CF5D99"/>
    <w:rsid w:val="00CF6153"/>
    <w:rsid w:val="00D05D14"/>
    <w:rsid w:val="00D070F3"/>
    <w:rsid w:val="00D07474"/>
    <w:rsid w:val="00D114DA"/>
    <w:rsid w:val="00D13483"/>
    <w:rsid w:val="00D214A0"/>
    <w:rsid w:val="00D2500E"/>
    <w:rsid w:val="00D2539E"/>
    <w:rsid w:val="00D2762F"/>
    <w:rsid w:val="00D33FFA"/>
    <w:rsid w:val="00D34C61"/>
    <w:rsid w:val="00D426C0"/>
    <w:rsid w:val="00D52856"/>
    <w:rsid w:val="00D66A6B"/>
    <w:rsid w:val="00D718DC"/>
    <w:rsid w:val="00D75EAA"/>
    <w:rsid w:val="00D764C4"/>
    <w:rsid w:val="00D81853"/>
    <w:rsid w:val="00D90CD8"/>
    <w:rsid w:val="00D97A9C"/>
    <w:rsid w:val="00D97C9A"/>
    <w:rsid w:val="00DA1E18"/>
    <w:rsid w:val="00DA42F4"/>
    <w:rsid w:val="00DB4BAB"/>
    <w:rsid w:val="00DC4E93"/>
    <w:rsid w:val="00DC5E91"/>
    <w:rsid w:val="00DD12D9"/>
    <w:rsid w:val="00DD300C"/>
    <w:rsid w:val="00DD35A5"/>
    <w:rsid w:val="00DD67E8"/>
    <w:rsid w:val="00DE173F"/>
    <w:rsid w:val="00DE4B81"/>
    <w:rsid w:val="00DE6218"/>
    <w:rsid w:val="00DF4BEC"/>
    <w:rsid w:val="00E12386"/>
    <w:rsid w:val="00E14669"/>
    <w:rsid w:val="00E1541D"/>
    <w:rsid w:val="00E17BF8"/>
    <w:rsid w:val="00E243BB"/>
    <w:rsid w:val="00E24637"/>
    <w:rsid w:val="00E2525C"/>
    <w:rsid w:val="00E352FB"/>
    <w:rsid w:val="00E35DEC"/>
    <w:rsid w:val="00E35E55"/>
    <w:rsid w:val="00E418FA"/>
    <w:rsid w:val="00E56A11"/>
    <w:rsid w:val="00E62F28"/>
    <w:rsid w:val="00E653B5"/>
    <w:rsid w:val="00E705D8"/>
    <w:rsid w:val="00E73220"/>
    <w:rsid w:val="00E756DD"/>
    <w:rsid w:val="00E80D06"/>
    <w:rsid w:val="00E8118D"/>
    <w:rsid w:val="00E95FA4"/>
    <w:rsid w:val="00EA5535"/>
    <w:rsid w:val="00EB1AFC"/>
    <w:rsid w:val="00EB30EC"/>
    <w:rsid w:val="00EB416D"/>
    <w:rsid w:val="00EB4B88"/>
    <w:rsid w:val="00EC4403"/>
    <w:rsid w:val="00EC5C02"/>
    <w:rsid w:val="00EE24FD"/>
    <w:rsid w:val="00EF0284"/>
    <w:rsid w:val="00EF143D"/>
    <w:rsid w:val="00EF1B06"/>
    <w:rsid w:val="00EF2551"/>
    <w:rsid w:val="00EF424B"/>
    <w:rsid w:val="00EF43CB"/>
    <w:rsid w:val="00F0060B"/>
    <w:rsid w:val="00F0200F"/>
    <w:rsid w:val="00F028FA"/>
    <w:rsid w:val="00F05E5B"/>
    <w:rsid w:val="00F25257"/>
    <w:rsid w:val="00F2542C"/>
    <w:rsid w:val="00F2606B"/>
    <w:rsid w:val="00F264E2"/>
    <w:rsid w:val="00F31A71"/>
    <w:rsid w:val="00F45A74"/>
    <w:rsid w:val="00F5207A"/>
    <w:rsid w:val="00F577C6"/>
    <w:rsid w:val="00F65085"/>
    <w:rsid w:val="00F662F6"/>
    <w:rsid w:val="00F80D14"/>
    <w:rsid w:val="00F833CB"/>
    <w:rsid w:val="00F83931"/>
    <w:rsid w:val="00F8410B"/>
    <w:rsid w:val="00F94E4B"/>
    <w:rsid w:val="00FA51E8"/>
    <w:rsid w:val="00FB3ED6"/>
    <w:rsid w:val="00FB6784"/>
    <w:rsid w:val="00FC0BF0"/>
    <w:rsid w:val="00FC1D3A"/>
    <w:rsid w:val="00FC7B0E"/>
    <w:rsid w:val="00FD3B94"/>
    <w:rsid w:val="00FD41BE"/>
    <w:rsid w:val="00FD78CD"/>
    <w:rsid w:val="00FE1508"/>
    <w:rsid w:val="00FE5CBB"/>
    <w:rsid w:val="00FF088B"/>
    <w:rsid w:val="00FF3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9102E208-9A8F-4016-ACA1-ADFBA067B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3DA"/>
    <w:rPr>
      <w:sz w:val="24"/>
      <w:szCs w:val="24"/>
    </w:rPr>
  </w:style>
  <w:style w:type="paragraph" w:styleId="Heading1">
    <w:name w:val="heading 1"/>
    <w:basedOn w:val="Normal"/>
    <w:next w:val="Normal"/>
    <w:qFormat/>
    <w:rsid w:val="006843D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6843DA"/>
    <w:pPr>
      <w:keepNext/>
      <w:numPr>
        <w:numId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qFormat/>
    <w:rsid w:val="006843DA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6843DA"/>
    <w:pPr>
      <w:keepNext/>
      <w:numPr>
        <w:ilvl w:val="1"/>
        <w:numId w:val="2"/>
      </w:numPr>
      <w:outlineLvl w:val="3"/>
    </w:pPr>
    <w:rPr>
      <w:sz w:val="40"/>
    </w:rPr>
  </w:style>
  <w:style w:type="paragraph" w:styleId="Heading5">
    <w:name w:val="heading 5"/>
    <w:basedOn w:val="Normal"/>
    <w:next w:val="Normal"/>
    <w:qFormat/>
    <w:rsid w:val="006843DA"/>
    <w:pPr>
      <w:keepNext/>
      <w:jc w:val="center"/>
      <w:outlineLvl w:val="4"/>
    </w:pPr>
    <w:rPr>
      <w:sz w:val="44"/>
      <w:szCs w:val="20"/>
    </w:rPr>
  </w:style>
  <w:style w:type="paragraph" w:styleId="Heading6">
    <w:name w:val="heading 6"/>
    <w:basedOn w:val="Normal"/>
    <w:next w:val="Normal"/>
    <w:qFormat/>
    <w:rsid w:val="006843DA"/>
    <w:pPr>
      <w:keepNext/>
      <w:jc w:val="center"/>
      <w:outlineLvl w:val="5"/>
    </w:pPr>
    <w:rPr>
      <w:b/>
      <w:bCs/>
      <w:sz w:val="48"/>
    </w:rPr>
  </w:style>
  <w:style w:type="paragraph" w:styleId="Heading7">
    <w:name w:val="heading 7"/>
    <w:basedOn w:val="Normal"/>
    <w:next w:val="Normal"/>
    <w:qFormat/>
    <w:rsid w:val="006843DA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qFormat/>
    <w:rsid w:val="006843DA"/>
    <w:pPr>
      <w:keepNext/>
      <w:jc w:val="center"/>
      <w:outlineLvl w:val="7"/>
    </w:pPr>
    <w:rPr>
      <w:b/>
      <w:bCs/>
      <w:i/>
      <w:iCs/>
      <w:sz w:val="36"/>
    </w:rPr>
  </w:style>
  <w:style w:type="paragraph" w:styleId="Heading9">
    <w:name w:val="heading 9"/>
    <w:basedOn w:val="Normal"/>
    <w:next w:val="Normal"/>
    <w:qFormat/>
    <w:rsid w:val="006843DA"/>
    <w:pPr>
      <w:keepNext/>
      <w:ind w:left="2160" w:firstLine="720"/>
      <w:jc w:val="center"/>
      <w:outlineLvl w:val="8"/>
    </w:pPr>
    <w:rPr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843DA"/>
    <w:pPr>
      <w:jc w:val="center"/>
    </w:pPr>
    <w:rPr>
      <w:b/>
      <w:bCs/>
      <w:sz w:val="36"/>
    </w:rPr>
  </w:style>
  <w:style w:type="paragraph" w:styleId="BodyTextIndent">
    <w:name w:val="Body Text Indent"/>
    <w:basedOn w:val="Normal"/>
    <w:semiHidden/>
    <w:rsid w:val="006843DA"/>
    <w:pPr>
      <w:ind w:left="720"/>
    </w:pPr>
    <w:rPr>
      <w:rFonts w:ascii="Arial" w:hAnsi="Arial" w:cs="Arial"/>
      <w:sz w:val="36"/>
    </w:rPr>
  </w:style>
  <w:style w:type="paragraph" w:styleId="Subtitle">
    <w:name w:val="Subtitle"/>
    <w:basedOn w:val="Normal"/>
    <w:qFormat/>
    <w:rsid w:val="006843DA"/>
    <w:pPr>
      <w:jc w:val="center"/>
    </w:pPr>
    <w:rPr>
      <w:b/>
      <w:bCs/>
      <w:sz w:val="40"/>
    </w:rPr>
  </w:style>
  <w:style w:type="paragraph" w:styleId="ListParagraph">
    <w:name w:val="List Paragraph"/>
    <w:basedOn w:val="Normal"/>
    <w:uiPriority w:val="34"/>
    <w:qFormat/>
    <w:rsid w:val="00545D28"/>
    <w:pPr>
      <w:ind w:left="720"/>
    </w:pPr>
  </w:style>
  <w:style w:type="character" w:customStyle="1" w:styleId="A5">
    <w:name w:val="A5"/>
    <w:uiPriority w:val="99"/>
    <w:rsid w:val="00807E72"/>
    <w:rPr>
      <w:rFonts w:cs="Calibri"/>
      <w:b/>
      <w:bCs/>
      <w:color w:val="000000"/>
      <w:sz w:val="20"/>
      <w:szCs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4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48C"/>
    <w:rPr>
      <w:rFonts w:ascii="Tahoma" w:hAnsi="Tahoma" w:cs="Tahoma"/>
      <w:sz w:val="16"/>
      <w:szCs w:val="16"/>
    </w:rPr>
  </w:style>
  <w:style w:type="character" w:customStyle="1" w:styleId="w8qarf">
    <w:name w:val="w8qarf"/>
    <w:basedOn w:val="DefaultParagraphFont"/>
    <w:rsid w:val="00B854E1"/>
  </w:style>
  <w:style w:type="character" w:customStyle="1" w:styleId="lrzxr">
    <w:name w:val="lrzxr"/>
    <w:basedOn w:val="DefaultParagraphFont"/>
    <w:rsid w:val="00B85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2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5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79ABA-FC27-46F0-8F51-6806A6E52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um of Care Advisory Committee</vt:lpstr>
    </vt:vector>
  </TitlesOfParts>
  <Company> </Company>
  <LinksUpToDate>false</LinksUpToDate>
  <CharactersWithSpaces>1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um of Care Advisory Committee</dc:title>
  <dc:subject/>
  <dc:creator>AG Lynch</dc:creator>
  <cp:keywords/>
  <dc:description/>
  <cp:lastModifiedBy>Messina Owings</cp:lastModifiedBy>
  <cp:revision>2</cp:revision>
  <cp:lastPrinted>2018-05-29T16:34:00Z</cp:lastPrinted>
  <dcterms:created xsi:type="dcterms:W3CDTF">2019-06-27T19:47:00Z</dcterms:created>
  <dcterms:modified xsi:type="dcterms:W3CDTF">2019-06-27T19:47:00Z</dcterms:modified>
</cp:coreProperties>
</file>